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Australia</w:t>
      </w:r>
      <w:r>
        <w:t xml:space="preserve"> </w:t>
      </w:r>
      <w:r>
        <w:t xml:space="preserve">Melbourne</w:t>
      </w:r>
    </w:p>
    <w:bookmarkStart w:id="21" w:name="cover-letter"/>
    <w:p>
      <w:pPr>
        <w:pStyle w:val="Heading1"/>
      </w:pPr>
      <w:r>
        <w:t xml:space="preserve">Cover Letter</w:t>
      </w:r>
    </w:p>
    <w:p>
      <w:pPr>
        <w:pStyle w:val="FirstParagraph"/>
      </w:pPr>
      <w:r>
        <w:rPr>
          <w:bCs/>
          <w:b/>
        </w:rPr>
        <w:t xml:space="preserve">John Doe</w:t>
      </w:r>
      <w:r>
        <w:br/>
      </w:r>
      <w:r>
        <w:t xml:space="preserve">Melbourne, Victoria, Australia</w:t>
      </w:r>
      <w:r>
        <w:br/>
      </w:r>
      <w:r>
        <w:t xml:space="preserve">john.doe@email.com | (03) 9876 5432</w:t>
      </w:r>
      <w:r>
        <w:br/>
      </w:r>
      <w:r>
        <w:t xml:space="preserve">Date: [Insert Date]</w:t>
      </w:r>
    </w:p>
    <w:p>
      <w:pPr>
        <w:pStyle w:val="BodyText"/>
      </w:pPr>
      <w:r>
        <w:rPr>
          <w:bCs/>
          <w:b/>
        </w:rPr>
        <w:t xml:space="preserve">Hiring Manager</w:t>
      </w:r>
      <w:r>
        <w:br/>
      </w:r>
      <w:r>
        <w:t xml:space="preserve">[Company Name]</w:t>
      </w:r>
      <w:r>
        <w:br/>
      </w:r>
      <w:r>
        <w:t xml:space="preserve">[Company Address]</w:t>
      </w:r>
      <w:r>
        <w:br/>
      </w:r>
      <w:r>
        <w:t xml:space="preserve">Melbourne, Victoria, Australia</w:t>
      </w:r>
    </w:p>
    <w:bookmarkStart w:id="20" w:name="dear-hiring-manager"/>
    <w:p>
      <w:pPr>
        <w:pStyle w:val="Heading2"/>
      </w:pPr>
      <w:r>
        <w:t xml:space="preserve">Dear Hiring Manager,</w:t>
      </w:r>
    </w:p>
    <w:p>
      <w:pPr>
        <w:pStyle w:val="FirstParagraph"/>
      </w:pPr>
      <w:r>
        <w:t xml:space="preserve">I am writing to express my enthusiastic interest in the Financial Analyst position at [Company Name], as advertised. As a results-driven and detail-oriented professional with a strong background in financial analysis, I am eager to contribute my expertise to support the strategic goals of your organization while leveraging my knowledge of Australia’s dynamic economic landscape, particularly in Melbourne. With a deep understanding of financial modeling, risk assessment, and data-driven decision-making, I am confident in my ability to add value to your team and align with the unique opportunities presented by the Australian financial sector.</w:t>
      </w:r>
    </w:p>
    <w:p>
      <w:pPr>
        <w:pStyle w:val="BodyText"/>
      </w:pPr>
      <w:r>
        <w:t xml:space="preserve">Having spent [X years] working within finance and accounting roles in Melbourne, I have developed a comprehensive grasp of the challenges and opportunities specific to this region. The city’s thriving business environment, coupled with its diverse industries—from tech startups to established multinational corporations—has equipped me with the adaptability and analytical rigor required to thrive in a fast-paced financial role. My experience includes analyzing complex financial data, preparing detailed reports, and offering actionable insights that drive operational efficiency and profitability. These skills align seamlessly with the responsibilities of a Financial Analyst at [Company Name], where precision, strategic thinking, and a commitment to excellence are paramount.</w:t>
      </w:r>
    </w:p>
    <w:p>
      <w:pPr>
        <w:pStyle w:val="BodyText"/>
      </w:pPr>
      <w:r>
        <w:t xml:space="preserve">One of my core strengths is my ability to translate numerical data into strategic recommendations. For instance, during my tenure as a Financial Analyst at [Previous Company] in Melbourne, I led a project to optimize cash flow management for a mid-sized manufacturing firm. By implementing advanced forecasting models and identifying cost-saving opportunities, we achieved a 15% reduction in operational expenses within six months. This experience not only honed my technical skills but also reinforced my passion for using data to solve real-world business challenges—a passion that I am eager to bring to your organization.</w:t>
      </w:r>
    </w:p>
    <w:p>
      <w:pPr>
        <w:pStyle w:val="BodyText"/>
      </w:pPr>
      <w:r>
        <w:t xml:space="preserve">In addition to my technical expertise, I have a strong foundation in understanding the regulatory and compliance frameworks that govern financial operations in Australia. This includes familiarity with Australian Accounting Standards (AASB) and the requirements of the Australian Securities and Investments Commission (ASIC). My ability to navigate these standards ensures that financial analyses are not only accurate but also compliant with local regulations, which is critical for maintaining trust and transparency in any business environment. As Melbourne continues to grow as a hub for innovation and investment, I am committed to staying abreast of evolving financial practices and leveraging them to support your organization’s long-term success.</w:t>
      </w:r>
    </w:p>
    <w:p>
      <w:pPr>
        <w:pStyle w:val="BodyText"/>
      </w:pPr>
      <w:r>
        <w:t xml:space="preserve">The role of a Financial Analyst in Australia Melbourne is particularly vital given the region’s economic diversity and global connectivity. From navigating the complexities of international trade to understanding the nuances of local market trends, a Financial Analyst must possess both analytical acumen and cultural awareness. I have consistently demonstrated this balance by collaborating with cross-functional teams, including executives, project managers, and external stakeholders, to deliver insights that align with organizational objectives. For example, I recently worked on a project analyzing the financial viability of expanding into new markets in Southeast Asia for a Melbourne-based tech firm. By evaluating macroeconomic trends and regulatory environments, I provided recommendations that informed a successful market entry strategy.</w:t>
      </w:r>
    </w:p>
    <w:p>
      <w:pPr>
        <w:pStyle w:val="BodyText"/>
      </w:pPr>
      <w:r>
        <w:t xml:space="preserve">What excites me most about the opportunity at [Company Name] is the chance to contribute to a forward-thinking organization that values innovation and integrity. I am particularly drawn to your company’s commitment to [mention a specific value or project from the job posting, e.g., "sustainable financial practices" or "expanding into emerging markets"]. My background in financial analysis, combined with my passion for problem-solving and strategic thinking, positions me to support these initiatives effectively. I am also eager to learn from the experienced professionals at [Company Name] and grow alongside a team that is dedicated to excellence.</w:t>
      </w:r>
    </w:p>
    <w:p>
      <w:pPr>
        <w:pStyle w:val="BodyText"/>
      </w:pPr>
      <w:r>
        <w:t xml:space="preserve">As a resident of Melbourne, I am deeply familiar with the city’s unique blend of tradition and innovation. The financial sector here is not only resilient but also forward-looking, with a strong emphasis on ethical practices and long-term value creation. I believe my local perspective, coupled with my technical skills, will enable me to make an immediate impact while contributing to the ongoing success of your team. Furthermore, my ability to communicate complex financial concepts clearly and concisely ensures that stakeholders at all levels can make informed decisions based on accurate data.</w:t>
      </w:r>
    </w:p>
    <w:p>
      <w:pPr>
        <w:pStyle w:val="BodyText"/>
      </w:pPr>
      <w:r>
        <w:t xml:space="preserve">I would welcome the opportunity to discuss how my qualifications and experiences align with the needs of [Company Name]. I am available at your earliest convenience for an interview and can be reached via email or phone at (03) 9876 5432. Thank you for considering my application. I look forward to the possibility of contributing to your team’s success and helping [Company Name] achieve its financial goals in Australia Melbourn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Australia Melbourne</dc:title>
  <dc:creator/>
  <dc:language>en</dc:language>
  <cp:keywords/>
  <dcterms:created xsi:type="dcterms:W3CDTF">2026-07-21T02:48:41Z</dcterms:created>
  <dcterms:modified xsi:type="dcterms:W3CDTF">2026-07-21T02:48:41Z</dcterms:modified>
</cp:coreProperties>
</file>

<file path=docProps/custom.xml><?xml version="1.0" encoding="utf-8"?>
<Properties xmlns="http://schemas.openxmlformats.org/officeDocument/2006/custom-properties" xmlns:vt="http://schemas.openxmlformats.org/officeDocument/2006/docPropsVTypes"/>
</file>